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50FD9966" w:rsidR="0051645F" w:rsidRPr="00987274" w:rsidRDefault="00987274" w:rsidP="0051645F">
      <w:pPr>
        <w:jc w:val="center"/>
        <w:rPr>
          <w:b/>
          <w:bCs/>
          <w:sz w:val="32"/>
          <w:szCs w:val="32"/>
        </w:rPr>
      </w:pPr>
      <w:r w:rsidRPr="00987274">
        <w:rPr>
          <w:b/>
          <w:bCs/>
          <w:sz w:val="32"/>
          <w:szCs w:val="32"/>
        </w:rPr>
        <w:t>(</w:t>
      </w:r>
      <w:r w:rsidR="001D7DB8">
        <w:rPr>
          <w:b/>
          <w:bCs/>
          <w:sz w:val="32"/>
          <w:szCs w:val="32"/>
        </w:rPr>
        <w:t>Califor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CA1DA0B" w:rsidR="00723DEF" w:rsidRDefault="001D7DB8" w:rsidP="0051645F">
            <w:r>
              <w:t>Califor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F118E" w14:textId="77777777" w:rsidR="008A26B8" w:rsidRDefault="008A26B8" w:rsidP="00CB37D9">
      <w:pPr>
        <w:spacing w:after="0" w:line="240" w:lineRule="auto"/>
      </w:pPr>
      <w:r>
        <w:separator/>
      </w:r>
    </w:p>
  </w:endnote>
  <w:endnote w:type="continuationSeparator" w:id="0">
    <w:p w14:paraId="34DBA6DA" w14:textId="77777777" w:rsidR="008A26B8" w:rsidRDefault="008A26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C41C5" w14:textId="77777777" w:rsidR="00787EDE" w:rsidRDefault="00787E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6171CBE"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F07B3" w14:textId="77777777" w:rsidR="00787EDE" w:rsidRDefault="00787E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83593" w14:textId="77777777" w:rsidR="008A26B8" w:rsidRDefault="008A26B8" w:rsidP="00CB37D9">
      <w:pPr>
        <w:spacing w:after="0" w:line="240" w:lineRule="auto"/>
      </w:pPr>
      <w:r>
        <w:separator/>
      </w:r>
    </w:p>
  </w:footnote>
  <w:footnote w:type="continuationSeparator" w:id="0">
    <w:p w14:paraId="53EE8BD6" w14:textId="77777777" w:rsidR="008A26B8" w:rsidRDefault="008A26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801A5" w14:textId="77777777" w:rsidR="00787EDE" w:rsidRDefault="00787E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59827F2"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9A1AA" w14:textId="77777777" w:rsidR="00787EDE" w:rsidRDefault="00787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5764435">
    <w:abstractNumId w:val="1"/>
  </w:num>
  <w:num w:numId="2" w16cid:durableId="375277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1D7DB8"/>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87EDE"/>
    <w:rsid w:val="00817C7B"/>
    <w:rsid w:val="00831A9F"/>
    <w:rsid w:val="00837955"/>
    <w:rsid w:val="008A0792"/>
    <w:rsid w:val="008A26B8"/>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61</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